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9F9F3" w14:textId="4152FFB8" w:rsidR="00B113B3" w:rsidRDefault="003705FD">
      <w:r>
        <w:t>Correlation of variables.</w:t>
      </w:r>
    </w:p>
    <w:p w14:paraId="2828FEAD" w14:textId="20F44B7D" w:rsidR="003705FD" w:rsidRDefault="003705FD">
      <w:r>
        <w:rPr>
          <w:noProof/>
        </w:rPr>
        <w:drawing>
          <wp:inline distT="0" distB="0" distL="0" distR="0" wp14:anchorId="6404541C" wp14:editId="4EBF6E38">
            <wp:extent cx="5943600" cy="17094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B886" w14:textId="10F01093" w:rsidR="003705FD" w:rsidRDefault="003705FD"/>
    <w:p w14:paraId="6965F51F" w14:textId="77777777" w:rsidR="003705FD" w:rsidRDefault="003705FD" w:rsidP="003705FD">
      <w:r>
        <w:t xml:space="preserve">#we see that </w:t>
      </w:r>
      <w:proofErr w:type="spellStart"/>
      <w:r>
        <w:t>savwish</w:t>
      </w:r>
      <w:proofErr w:type="spellEnd"/>
      <w:r>
        <w:t xml:space="preserve"> and reviews are </w:t>
      </w:r>
      <w:proofErr w:type="gramStart"/>
      <w:r>
        <w:t>correlated.(</w:t>
      </w:r>
      <w:proofErr w:type="gramEnd"/>
      <w:r>
        <w:t>Directly)</w:t>
      </w:r>
    </w:p>
    <w:p w14:paraId="07799323" w14:textId="77777777" w:rsidR="003705FD" w:rsidRDefault="003705FD" w:rsidP="003705FD">
      <w:r>
        <w:t>#we see that beds, bathroom, bedroom and accommodates are correlated. (Directly)</w:t>
      </w:r>
    </w:p>
    <w:p w14:paraId="64B8809C" w14:textId="67106384" w:rsidR="003705FD" w:rsidRDefault="003705FD" w:rsidP="003705FD">
      <w:r>
        <w:t xml:space="preserve">#we see </w:t>
      </w:r>
      <w:proofErr w:type="spellStart"/>
      <w:r>
        <w:t>monthfee</w:t>
      </w:r>
      <w:proofErr w:type="spellEnd"/>
      <w:r>
        <w:t xml:space="preserve"> and </w:t>
      </w:r>
      <w:proofErr w:type="spellStart"/>
      <w:r>
        <w:t>weekfee</w:t>
      </w:r>
      <w:proofErr w:type="spellEnd"/>
      <w:r>
        <w:t xml:space="preserve"> are </w:t>
      </w:r>
      <w:proofErr w:type="gramStart"/>
      <w:r>
        <w:t>correlated.(</w:t>
      </w:r>
      <w:proofErr w:type="gramEnd"/>
      <w:r>
        <w:t>Directly)</w:t>
      </w:r>
    </w:p>
    <w:p w14:paraId="7AC69F9B" w14:textId="30E609A7" w:rsidR="003705FD" w:rsidRDefault="003705FD" w:rsidP="003705FD"/>
    <w:p w14:paraId="040D0764" w14:textId="02E131E4" w:rsidR="003705FD" w:rsidRDefault="003705FD" w:rsidP="003705FD"/>
    <w:p w14:paraId="1443B1E7" w14:textId="727FC4FE" w:rsidR="003705FD" w:rsidRDefault="003705FD" w:rsidP="003705FD">
      <w:r>
        <w:t>MODEL WITH AVV VARIABLES:</w:t>
      </w:r>
    </w:p>
    <w:p w14:paraId="2AB545E7" w14:textId="068C035A" w:rsidR="003705FD" w:rsidRDefault="003705FD" w:rsidP="003705FD">
      <w:r>
        <w:rPr>
          <w:noProof/>
        </w:rPr>
        <w:lastRenderedPageBreak/>
        <w:drawing>
          <wp:inline distT="0" distB="0" distL="0" distR="0" wp14:anchorId="3545ECE6" wp14:editId="569E00A8">
            <wp:extent cx="5238750" cy="441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50C3" w14:textId="41D5CCDA" w:rsidR="003705FD" w:rsidRDefault="003705FD" w:rsidP="003705FD"/>
    <w:p w14:paraId="42209CC3" w14:textId="786D51D2" w:rsidR="003705FD" w:rsidRDefault="003705FD" w:rsidP="003705FD">
      <w:r>
        <w:t>MOEDL2</w:t>
      </w:r>
      <w:r>
        <w:br/>
      </w:r>
      <w:r w:rsidRPr="003705FD">
        <w:t xml:space="preserve">#Now let's run a model with only the </w:t>
      </w:r>
      <w:proofErr w:type="spellStart"/>
      <w:r w:rsidRPr="003705FD">
        <w:t>sigificant</w:t>
      </w:r>
      <w:proofErr w:type="spellEnd"/>
      <w:r w:rsidRPr="003705FD">
        <w:t xml:space="preserve"> variables</w:t>
      </w:r>
    </w:p>
    <w:p w14:paraId="14E8CCB1" w14:textId="42016F41" w:rsidR="003705FD" w:rsidRDefault="003705FD" w:rsidP="003705FD"/>
    <w:p w14:paraId="4C15D8FE" w14:textId="58F1655A" w:rsidR="003705FD" w:rsidRDefault="003705FD" w:rsidP="003705FD">
      <w:r>
        <w:rPr>
          <w:noProof/>
        </w:rPr>
        <w:lastRenderedPageBreak/>
        <w:drawing>
          <wp:inline distT="0" distB="0" distL="0" distR="0" wp14:anchorId="15B25A60" wp14:editId="7641E4BF">
            <wp:extent cx="5219700" cy="3638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A122D" w14:textId="38240AF2" w:rsidR="003705FD" w:rsidRDefault="003705FD" w:rsidP="003705FD"/>
    <w:p w14:paraId="59C4A78D" w14:textId="685CAA8E" w:rsidR="003705FD" w:rsidRDefault="003705FD" w:rsidP="003705FD"/>
    <w:p w14:paraId="4607FDBA" w14:textId="4CF128EE" w:rsidR="003705FD" w:rsidRDefault="003705FD" w:rsidP="003705FD">
      <w:r>
        <w:t>MODEL3:</w:t>
      </w:r>
    </w:p>
    <w:p w14:paraId="69CDEB01" w14:textId="0DF6EC70" w:rsidR="003705FD" w:rsidRDefault="003705FD" w:rsidP="003705FD">
      <w:r>
        <w:t xml:space="preserve">using the correlation </w:t>
      </w:r>
      <w:proofErr w:type="gramStart"/>
      <w:r>
        <w:t>matrix</w:t>
      </w:r>
      <w:proofErr w:type="gramEnd"/>
      <w:r>
        <w:t xml:space="preserve"> we remove </w:t>
      </w:r>
      <w:proofErr w:type="spellStart"/>
      <w:r>
        <w:t>savwish</w:t>
      </w:r>
      <w:proofErr w:type="spellEnd"/>
      <w:r>
        <w:t xml:space="preserve"> and bathroom as they are less significant.</w:t>
      </w:r>
    </w:p>
    <w:p w14:paraId="54D94A38" w14:textId="14E03BD4" w:rsidR="003705FD" w:rsidRDefault="003705FD" w:rsidP="003705FD">
      <w:r>
        <w:rPr>
          <w:noProof/>
        </w:rPr>
        <w:lastRenderedPageBreak/>
        <w:drawing>
          <wp:inline distT="0" distB="0" distL="0" distR="0" wp14:anchorId="1750E36A" wp14:editId="153106D8">
            <wp:extent cx="5210175" cy="4171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3DFB2" w14:textId="16FD53F9" w:rsidR="003705FD" w:rsidRDefault="003705FD" w:rsidP="003705FD"/>
    <w:p w14:paraId="0F8B3ECB" w14:textId="485D8A6F" w:rsidR="003705FD" w:rsidRDefault="003705FD" w:rsidP="003705FD">
      <w:r>
        <w:t xml:space="preserve">Even though the adj. R value has decreased </w:t>
      </w:r>
      <w:proofErr w:type="spellStart"/>
      <w:r>
        <w:t>ut</w:t>
      </w:r>
      <w:proofErr w:type="spellEnd"/>
      <w:r>
        <w:t xml:space="preserve"> the number of significant variables has increased.</w:t>
      </w:r>
    </w:p>
    <w:p w14:paraId="4794AA14" w14:textId="2D4D8E5E" w:rsidR="003705FD" w:rsidRDefault="003705FD" w:rsidP="003705FD"/>
    <w:p w14:paraId="135B8278" w14:textId="38A8F2A9" w:rsidR="003705FD" w:rsidRDefault="003705FD" w:rsidP="003705FD"/>
    <w:p w14:paraId="447218A8" w14:textId="74A2EB65" w:rsidR="003705FD" w:rsidRDefault="003705FD" w:rsidP="003705FD">
      <w:r w:rsidRPr="003705FD">
        <w:t xml:space="preserve">#By removing </w:t>
      </w:r>
      <w:proofErr w:type="spellStart"/>
      <w:r w:rsidRPr="003705FD">
        <w:t>cleanfee</w:t>
      </w:r>
      <w:proofErr w:type="spellEnd"/>
      <w:r w:rsidRPr="003705FD">
        <w:t xml:space="preserve"> </w:t>
      </w:r>
      <w:r>
        <w:t xml:space="preserve">and </w:t>
      </w:r>
      <w:proofErr w:type="spellStart"/>
      <w:r w:rsidRPr="003705FD">
        <w:t>secdep</w:t>
      </w:r>
      <w:proofErr w:type="spellEnd"/>
      <w:r>
        <w:t xml:space="preserve"> </w:t>
      </w:r>
      <w:proofErr w:type="spellStart"/>
      <w:proofErr w:type="gramStart"/>
      <w:r w:rsidRPr="003705FD">
        <w:t>non significant</w:t>
      </w:r>
      <w:proofErr w:type="spellEnd"/>
      <w:proofErr w:type="gramEnd"/>
      <w:r w:rsidRPr="003705FD">
        <w:t xml:space="preserve"> variable we see that</w:t>
      </w:r>
      <w:r>
        <w:t xml:space="preserve"> t</w:t>
      </w:r>
      <w:r w:rsidRPr="003705FD">
        <w:t xml:space="preserve">he adj. R </w:t>
      </w:r>
      <w:proofErr w:type="spellStart"/>
      <w:r w:rsidRPr="003705FD">
        <w:t>sq</w:t>
      </w:r>
      <w:proofErr w:type="spellEnd"/>
      <w:r w:rsidRPr="003705FD">
        <w:t xml:space="preserve"> value has increased.</w:t>
      </w:r>
    </w:p>
    <w:p w14:paraId="6A6D5EA4" w14:textId="78F2B246" w:rsidR="003705FD" w:rsidRDefault="003705FD" w:rsidP="003705FD">
      <w:r>
        <w:rPr>
          <w:noProof/>
        </w:rPr>
        <w:lastRenderedPageBreak/>
        <w:drawing>
          <wp:inline distT="0" distB="0" distL="0" distR="0" wp14:anchorId="0A5B4A12" wp14:editId="6B355B0B">
            <wp:extent cx="5086350" cy="3943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E1C3F" w14:textId="2A814813" w:rsidR="003705FD" w:rsidRDefault="003705FD" w:rsidP="003705FD"/>
    <w:p w14:paraId="3CB6BB92" w14:textId="4946B27F" w:rsidR="003705FD" w:rsidRDefault="003705FD" w:rsidP="003705FD"/>
    <w:p w14:paraId="383A7F8A" w14:textId="537D89E6" w:rsidR="003705FD" w:rsidRDefault="003705FD" w:rsidP="003705FD">
      <w:proofErr w:type="gramStart"/>
      <w:r>
        <w:t>Thus</w:t>
      </w:r>
      <w:proofErr w:type="gramEnd"/>
      <w:r>
        <w:t xml:space="preserve"> I choose model 4 instead of model1 even when it has a lower adj. R squared Value but still it has more significant variables.</w:t>
      </w:r>
    </w:p>
    <w:p w14:paraId="12202FDF" w14:textId="77D94664" w:rsidR="003705FD" w:rsidRDefault="003705FD" w:rsidP="003705FD"/>
    <w:p w14:paraId="656E5600" w14:textId="54E61896" w:rsidR="003705FD" w:rsidRDefault="003705FD" w:rsidP="003705FD"/>
    <w:p w14:paraId="1A4A237D" w14:textId="6F2C8DC9" w:rsidR="003705FD" w:rsidRDefault="003705FD" w:rsidP="003705FD"/>
    <w:p w14:paraId="1B483C47" w14:textId="3D3D24C5" w:rsidR="006D0F02" w:rsidRDefault="006D0F02" w:rsidP="003705FD"/>
    <w:p w14:paraId="6DB85D26" w14:textId="54DA74DD" w:rsidR="006D0F02" w:rsidRDefault="006D0F02" w:rsidP="003705FD"/>
    <w:p w14:paraId="5BC21814" w14:textId="40229048" w:rsidR="006D0F02" w:rsidRDefault="006D0F02" w:rsidP="003705FD"/>
    <w:p w14:paraId="0905EBE8" w14:textId="4337DD47" w:rsidR="006D0F02" w:rsidRDefault="006D0F02" w:rsidP="003705FD"/>
    <w:p w14:paraId="5130B6E5" w14:textId="54E561AE" w:rsidR="006D0F02" w:rsidRDefault="006D0F02" w:rsidP="003705FD"/>
    <w:p w14:paraId="7EE13F07" w14:textId="223BE22F" w:rsidR="006D0F02" w:rsidRDefault="006D0F02" w:rsidP="003705FD"/>
    <w:p w14:paraId="6BAC86CA" w14:textId="54BBF1F0" w:rsidR="006D0F02" w:rsidRDefault="006D0F02" w:rsidP="003705FD"/>
    <w:p w14:paraId="493D5615" w14:textId="511C51EC" w:rsidR="006D0F02" w:rsidRDefault="006D0F02" w:rsidP="003705FD"/>
    <w:p w14:paraId="467FB2F6" w14:textId="37F38821" w:rsidR="006D0F02" w:rsidRDefault="006D0F02" w:rsidP="003705FD">
      <w:r>
        <w:lastRenderedPageBreak/>
        <w:t>Paris</w:t>
      </w:r>
    </w:p>
    <w:p w14:paraId="14BA2598" w14:textId="19F8E0D6" w:rsidR="006D0F02" w:rsidRDefault="006D0F02" w:rsidP="003705FD">
      <w:r>
        <w:t>Correlation</w:t>
      </w:r>
    </w:p>
    <w:p w14:paraId="7BD62AAF" w14:textId="5AE5D55D" w:rsidR="006D0F02" w:rsidRDefault="006D0F02" w:rsidP="003705FD">
      <w:r>
        <w:rPr>
          <w:noProof/>
        </w:rPr>
        <w:drawing>
          <wp:inline distT="0" distB="0" distL="0" distR="0" wp14:anchorId="3E373557" wp14:editId="755CC929">
            <wp:extent cx="5943600" cy="19030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42B1B" w14:textId="77777777" w:rsidR="006D0F02" w:rsidRDefault="006D0F02" w:rsidP="003705FD"/>
    <w:p w14:paraId="5BB1B47A" w14:textId="1262F895" w:rsidR="006D0F02" w:rsidRDefault="006D0F02" w:rsidP="006D0F02">
      <w:r>
        <w:t xml:space="preserve">#we see that </w:t>
      </w:r>
      <w:proofErr w:type="spellStart"/>
      <w:r>
        <w:t>savwish</w:t>
      </w:r>
      <w:proofErr w:type="spellEnd"/>
      <w:r>
        <w:t xml:space="preserve"> and reviews are </w:t>
      </w:r>
      <w:proofErr w:type="gramStart"/>
      <w:r>
        <w:t>correlated.(</w:t>
      </w:r>
      <w:proofErr w:type="gramEnd"/>
      <w:r>
        <w:t>Directly)</w:t>
      </w:r>
    </w:p>
    <w:p w14:paraId="326F5216" w14:textId="77777777" w:rsidR="006D0F02" w:rsidRDefault="006D0F02" w:rsidP="006D0F02">
      <w:r>
        <w:t>#we see that beds, bathroom, bedroom and accommodates are correlated. (Directly)</w:t>
      </w:r>
    </w:p>
    <w:p w14:paraId="79E71DCE" w14:textId="17A910CE" w:rsidR="006D0F02" w:rsidRDefault="00EC2C76" w:rsidP="006D0F02">
      <w:r w:rsidRPr="00EC2C76">
        <w:t xml:space="preserve">#we see </w:t>
      </w:r>
      <w:proofErr w:type="spellStart"/>
      <w:r w:rsidRPr="00EC2C76">
        <w:t>monthfee</w:t>
      </w:r>
      <w:proofErr w:type="spellEnd"/>
      <w:r w:rsidRPr="00EC2C76">
        <w:t xml:space="preserve"> and </w:t>
      </w:r>
      <w:proofErr w:type="spellStart"/>
      <w:r w:rsidRPr="00EC2C76">
        <w:t>weekfee</w:t>
      </w:r>
      <w:proofErr w:type="spellEnd"/>
      <w:r w:rsidRPr="00EC2C76">
        <w:t xml:space="preserve"> are </w:t>
      </w:r>
      <w:proofErr w:type="gramStart"/>
      <w:r w:rsidRPr="00EC2C76">
        <w:t>correlated.(</w:t>
      </w:r>
      <w:proofErr w:type="gramEnd"/>
      <w:r w:rsidRPr="00EC2C76">
        <w:t>Directly)</w:t>
      </w:r>
    </w:p>
    <w:p w14:paraId="4BF67F9C" w14:textId="4A8A562B" w:rsidR="00EC2C76" w:rsidRDefault="00EC2C76" w:rsidP="006D0F02"/>
    <w:p w14:paraId="381888F0" w14:textId="27E07701" w:rsidR="00EC2C76" w:rsidRDefault="006D2AA4" w:rsidP="006D0F02">
      <w:r>
        <w:t>MODEL1: All Variables</w:t>
      </w:r>
    </w:p>
    <w:p w14:paraId="694237E7" w14:textId="5CCC34DE" w:rsidR="006D2AA4" w:rsidRDefault="006D2AA4" w:rsidP="006D0F02">
      <w:r>
        <w:rPr>
          <w:noProof/>
        </w:rPr>
        <w:lastRenderedPageBreak/>
        <w:drawing>
          <wp:inline distT="0" distB="0" distL="0" distR="0" wp14:anchorId="37F00298" wp14:editId="0DA06194">
            <wp:extent cx="5114925" cy="45339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34019" w14:textId="15D35A21" w:rsidR="006D0F02" w:rsidRDefault="006D0F02" w:rsidP="003705FD"/>
    <w:p w14:paraId="5932D8FD" w14:textId="665B8414" w:rsidR="00323273" w:rsidRDefault="00323273" w:rsidP="003705FD">
      <w:r>
        <w:t>Model 2: Only with significant variables</w:t>
      </w:r>
      <w:bookmarkStart w:id="0" w:name="_GoBack"/>
      <w:bookmarkEnd w:id="0"/>
    </w:p>
    <w:p w14:paraId="683567CC" w14:textId="1C1B2A4F" w:rsidR="00323273" w:rsidRDefault="00323273" w:rsidP="003705FD">
      <w:r>
        <w:rPr>
          <w:noProof/>
        </w:rPr>
        <w:lastRenderedPageBreak/>
        <w:drawing>
          <wp:inline distT="0" distB="0" distL="0" distR="0" wp14:anchorId="5E73F58E" wp14:editId="21A04246">
            <wp:extent cx="5467350" cy="3143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DBF11" w14:textId="77777777" w:rsidR="003705FD" w:rsidRDefault="003705FD" w:rsidP="003705FD"/>
    <w:p w14:paraId="099154B3" w14:textId="77777777" w:rsidR="003705FD" w:rsidRDefault="003705FD" w:rsidP="003705FD"/>
    <w:p w14:paraId="21378C24" w14:textId="77777777" w:rsidR="003705FD" w:rsidRDefault="003705FD" w:rsidP="003705FD"/>
    <w:sectPr w:rsidR="00370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NDI3MTKzMDAwNjRV0lEKTi0uzszPAykwrAUAFq9lgywAAAA="/>
  </w:docVars>
  <w:rsids>
    <w:rsidRoot w:val="003705FD"/>
    <w:rsid w:val="001F28D5"/>
    <w:rsid w:val="001F3015"/>
    <w:rsid w:val="00323273"/>
    <w:rsid w:val="003705FD"/>
    <w:rsid w:val="006D0F02"/>
    <w:rsid w:val="006D2AA4"/>
    <w:rsid w:val="00EC2C76"/>
    <w:rsid w:val="00FD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F0202"/>
  <w15:chartTrackingRefBased/>
  <w15:docId w15:val="{5015B882-9D5B-4942-BC52-216BC2671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8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Maheshwari</dc:creator>
  <cp:keywords/>
  <dc:description/>
  <cp:lastModifiedBy>Abhijeet Maheshwari</cp:lastModifiedBy>
  <cp:revision>1</cp:revision>
  <dcterms:created xsi:type="dcterms:W3CDTF">2019-02-28T01:59:00Z</dcterms:created>
  <dcterms:modified xsi:type="dcterms:W3CDTF">2019-02-28T04:44:00Z</dcterms:modified>
</cp:coreProperties>
</file>